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нструмента моделирования конфигурации сети Cisco Packet Tracer, знакомство с его интерфейсом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X1996289560804f77561f2f82d204476fa2e771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уск Cisco Packet Tracer без использования сетевого соединения</w:t>
      </w:r>
    </w:p>
    <w:p>
      <w:pPr>
        <w:pStyle w:val="FirstParagraph"/>
      </w:pPr>
      <w:r>
        <w:t xml:space="preserve">Для начала установим Cisco Packet Tracer на ОС типа Windows и ограничим приложению доступ в Интернет (рис. 1)</w:t>
      </w:r>
    </w:p>
    <w:p>
      <w:pPr>
        <w:pStyle w:val="CaptionedFigure"/>
      </w:pPr>
      <w:r>
        <w:drawing>
          <wp:inline>
            <wp:extent cx="4267200" cy="3216482"/>
            <wp:effectExtent b="0" l="0" r="0" t="0"/>
            <wp:docPr descr="Установка Cisco Packet Trac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1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Cisco Packet Tracer</w:t>
      </w:r>
    </w:p>
    <w:bookmarkEnd w:id="24"/>
    <w:bookmarkStart w:id="28" w:name="знакомство-с-интерфейсом-packet-trace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накомство с интерфейсом Packet Tracer</w:t>
      </w:r>
    </w:p>
    <w:p>
      <w:pPr>
        <w:pStyle w:val="FirstParagraph"/>
      </w:pPr>
      <w:r>
        <w:t xml:space="preserve">Открываем Packet Tracer и знакомимся с интерфейсом (рис. 2)</w:t>
      </w:r>
    </w:p>
    <w:p>
      <w:pPr>
        <w:pStyle w:val="CaptionedFigure"/>
      </w:pPr>
      <w:r>
        <w:drawing>
          <wp:inline>
            <wp:extent cx="4267200" cy="2666444"/>
            <wp:effectExtent b="0" l="0" r="0" t="0"/>
            <wp:docPr descr="Рабочее пространство Cisco Packet Trace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6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чее пространство Cisco Packet Tracer</w:t>
      </w:r>
    </w:p>
    <w:bookmarkEnd w:id="28"/>
    <w:bookmarkStart w:id="68" w:name="построение-простейшей-сет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строение простейшей сети</w:t>
      </w:r>
    </w:p>
    <w:p>
      <w:pPr>
        <w:pStyle w:val="FirstParagraph"/>
      </w:pPr>
      <w:r>
        <w:t xml:space="preserve">Создадим новый проект (lab_PT-01.pkt). В рабочем пространстве размещаем концентратор (Hub-PT) и четыре оконечных устройства PC Соединим оконечные устройства с концентратором прямым кабелем (рис. 3).</w:t>
      </w:r>
    </w:p>
    <w:p>
      <w:pPr>
        <w:pStyle w:val="CaptionedFigure"/>
      </w:pPr>
      <w:r>
        <w:drawing>
          <wp:inline>
            <wp:extent cx="4267200" cy="5049224"/>
            <wp:effectExtent b="0" l="0" r="0" t="0"/>
            <wp:docPr descr="Модель простой сети с концентраторо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4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й сети с концентратором</w:t>
      </w:r>
    </w:p>
    <w:p>
      <w:pPr>
        <w:pStyle w:val="BodyText"/>
      </w:pPr>
      <w:r>
        <w:t xml:space="preserve">Щёлкнув последовательно на каждом оконечном устройстве, зададим статические IP-адреса 192.168.1.11, 192.168.1.12, 192.168.1.13, 192.168.1.14 с маской подсети 255.255.255.0 (рис. 4).</w:t>
      </w:r>
    </w:p>
    <w:p>
      <w:pPr>
        <w:pStyle w:val="CaptionedFigure"/>
      </w:pPr>
      <w:r>
        <w:drawing>
          <wp:inline>
            <wp:extent cx="4267200" cy="4307023"/>
            <wp:effectExtent b="0" l="0" r="0" t="0"/>
            <wp:docPr descr="Статические IP-адреса на оконечных устройствах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0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татические IP-адреса на оконечных устройствах</w:t>
      </w:r>
    </w:p>
    <w:p>
      <w:pPr>
        <w:pStyle w:val="BodyText"/>
      </w:pPr>
      <w:r>
        <w:t xml:space="preserve">В основном окне проекта переходим из режима реального времени (Realtime) в режим моделирования (Simulation). Выбираем на панели инструментов мышкой «Add Simple PDU (P)» и щёлкнем сначала на PC0, затем на PC2. В рабочей области появляются два конверта, обозначающих пакеты, в списке событий на панели моделирования появляются два события, относящихся к пакетам ARP и ICMP соответственно. На панели моделирования нажимаем кнопку «Play» и следим за движением пакетов ARP и ICMP от устройства PC0 до устройства PC2 и обратно.</w:t>
      </w:r>
    </w:p>
    <w:p>
      <w:pPr>
        <w:pStyle w:val="BodyText"/>
      </w:pPr>
      <w:r>
        <w:t xml:space="preserve">Видим, что сначала пакет отправляется на хаб, потом ко всем устройствам. но принимает его только то, которому он изначально предназначался.</w:t>
      </w:r>
    </w:p>
    <w:p>
      <w:pPr>
        <w:pStyle w:val="BodyText"/>
      </w:pPr>
      <w:r>
        <w:t xml:space="preserve">Щёлкнув на строке события, откроем окно информации о PDU и изучим, что происходит на уровне модели OSI при перемещении пакета. Используя кнопку «Проверь себя» (Challenge Me) на вкладке OSI Model, отвечаем на вопросы (рис. 5).</w:t>
      </w:r>
    </w:p>
    <w:p>
      <w:pPr>
        <w:pStyle w:val="CaptionedFigure"/>
      </w:pPr>
      <w:r>
        <w:drawing>
          <wp:inline>
            <wp:extent cx="4267200" cy="5164155"/>
            <wp:effectExtent b="0" l="0" r="0" t="0"/>
            <wp:docPr descr="Challenge Me и информация о PDU: уровень OS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1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hallenge Me и информация о PDU: уровень OSI</w:t>
      </w:r>
    </w:p>
    <w:p>
      <w:pPr>
        <w:pStyle w:val="BodyText"/>
      </w:pPr>
      <w:r>
        <w:t xml:space="preserve">Откроем вкладку с информацией о PDU (рис. 6). Изначально в PDU есть только заголовок IP, в котором есть соответственно информация об IP-адресах источника и получаетля. Также там есть заголовок ICMP. В нем содержится информация о типе ICMP-пакета, его коде, контрольной сумме, его идентификаторе и порядковом номере. Эти заголовки остаются постоянными при передаче.</w:t>
      </w:r>
    </w:p>
    <w:p>
      <w:pPr>
        <w:pStyle w:val="BodyText"/>
      </w:pPr>
      <w:r>
        <w:t xml:space="preserve">Далее появляется кадр Ethernet. Тут есть поле преамбула - 7 байт для синхронизации. Поле SFD. Destination adress - Ethernet-адрес получателя, 6 байт. Source adress - Ethernet-адрес отправителя, 6 байт. Type - тип для обозначения типа протокола уровня. FCS - frame check sequence, 4 байта, поле контрольной последовательности фрейма.</w:t>
      </w:r>
    </w:p>
    <w:p>
      <w:pPr>
        <w:pStyle w:val="BodyText"/>
      </w:pPr>
      <w:r>
        <w:t xml:space="preserve">Рассмотрим структуру mac-адреса. 0001.6417.E821 - адрес получателя PC2, 0040.0B8D.4445 - адрес отправителя PC0. Первые три байта указывают на производителя, следующие три байта указывают на идентификатор устройства.</w:t>
      </w:r>
    </w:p>
    <w:p>
      <w:pPr>
        <w:pStyle w:val="CaptionedFigure"/>
      </w:pPr>
      <w:r>
        <w:drawing>
          <wp:inline>
            <wp:extent cx="4267200" cy="5054122"/>
            <wp:effectExtent b="0" l="0" r="0" t="0"/>
            <wp:docPr descr="Информация о PDU: форматы паке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PDU: форматы пакетов</w:t>
      </w:r>
    </w:p>
    <w:p>
      <w:pPr>
        <w:pStyle w:val="BodyText"/>
      </w:pPr>
      <w:r>
        <w:t xml:space="preserve">Очистим список событий, удалив сценарий моделирования. Выберем на панели инструментов мышкой «Add Simple PDU (P)» и щёлкним сначала</w:t>
      </w:r>
      <w:r>
        <w:t xml:space="preserve"> </w:t>
      </w:r>
      <w:r>
        <w:t xml:space="preserve">на PC0, затем на PC2. Снова выберем на панели инструментов мышкой</w:t>
      </w:r>
      <w:r>
        <w:t xml:space="preserve"> </w:t>
      </w:r>
      <w:r>
        <w:t xml:space="preserve">«Add Simple PDU (P)» и щёлкним сначала на PC2, затем на PC0. На панели моделирования нажмем кнопку «Play» и проследим за возникновением коллизии (рис. 7).</w:t>
      </w:r>
    </w:p>
    <w:p>
      <w:pPr>
        <w:pStyle w:val="CaptionedFigure"/>
      </w:pPr>
      <w:r>
        <w:drawing>
          <wp:inline>
            <wp:extent cx="4267200" cy="3344134"/>
            <wp:effectExtent b="0" l="0" r="0" t="0"/>
            <wp:docPr descr="Сценарий с возникновением коллиз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4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ценарий с возникновением коллизии</w:t>
      </w:r>
    </w:p>
    <w:p>
      <w:pPr>
        <w:pStyle w:val="BodyText"/>
      </w:pPr>
      <w:r>
        <w:t xml:space="preserve">Пакеты сначала передаются на хаб, где и возникает коллизия, так как он не может передать сообщения одновременно. У первого сообщения информация о PDU не отображается, а у второго ее и не должно быть. Далее второй пакет исчезает, а первый отправляется на все устройства, но пустой (рис. 8).</w:t>
      </w:r>
    </w:p>
    <w:p>
      <w:pPr>
        <w:pStyle w:val="CaptionedFigure"/>
      </w:pPr>
      <w:r>
        <w:drawing>
          <wp:inline>
            <wp:extent cx="4267200" cy="5223903"/>
            <wp:effectExtent b="0" l="0" r="0" t="0"/>
            <wp:docPr descr="Информация о PDU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2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PDU</w:t>
      </w:r>
    </w:p>
    <w:p>
      <w:pPr>
        <w:pStyle w:val="BodyText"/>
      </w:pPr>
      <w:r>
        <w:t xml:space="preserve">Перейдем в режим реального времени (Realtime). В рабочем пространстве разместим коммутатор (например Cisco 2950-24) и 4 оконечных устройства PC. Соединим оконечные устройства с коммутатором прямым кабелем. Щёлкнув последовательно на каждом оконечном устройстве, задаем статические IP-адреса 192.168.1.21, 192.168.1.22, 192.168.1.23, 192.168.1.24 с маской подсети 255.255.255.0.</w:t>
      </w:r>
    </w:p>
    <w:p>
      <w:pPr>
        <w:pStyle w:val="BodyText"/>
      </w:pPr>
      <w:r>
        <w:t xml:space="preserve">В основном окне проекта перейдем из режима реального времени (Realtime) в режим моделирования (Simulation). Выберем на панели инструментов мышкой «Add Simple PDU (P)» и щёлкнем сначала на PC4, затем на PC6. В рабочей области появляются два конверта, обозначающих пакеты, в списке событий на панели моделирования появляются два события, относящихся к пакетам ARP и ICMP соответственно. На панели моделирования нажимаем кнопку «Play» и следим за движением пакетов ARP и ICMP от устройства PC4 до устройства PC6 и обратно (рис. 9), (рис. 10).</w:t>
      </w:r>
    </w:p>
    <w:p>
      <w:pPr>
        <w:pStyle w:val="CaptionedFigure"/>
      </w:pPr>
      <w:r>
        <w:drawing>
          <wp:inline>
            <wp:extent cx="4267200" cy="5010347"/>
            <wp:effectExtent b="0" l="0" r="0" t="0"/>
            <wp:docPr descr="Модель простой сети с коммутаторо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1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простой сети с коммутатором</w:t>
      </w:r>
    </w:p>
    <w:p>
      <w:pPr>
        <w:pStyle w:val="CaptionedFigure"/>
      </w:pPr>
      <w:r>
        <w:drawing>
          <wp:inline>
            <wp:extent cx="4267200" cy="4631156"/>
            <wp:effectExtent b="0" l="0" r="0" t="0"/>
            <wp:docPr descr="Информация о PDU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631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 о PDU</w:t>
      </w:r>
    </w:p>
    <w:p>
      <w:pPr>
        <w:pStyle w:val="BodyText"/>
      </w:pPr>
      <w:r>
        <w:t xml:space="preserve">Сначала, как и в случае с хабом, пакеты ARP рассылались по всем оконечным устройствам, но принимает его только ПК, которому предназначалось сообщение. Обратно ARP уже не рассылается всем устройствам, пакет идет только к PC6 (уже знает путь). Пакет ICMP сразу высылается на нужного получателя в обе стороны.</w:t>
      </w:r>
    </w:p>
    <w:p>
      <w:pPr>
        <w:pStyle w:val="BodyText"/>
      </w:pPr>
      <w:r>
        <w:t xml:space="preserve">Исследуем структуру пакета ICMP. Изначально в PDU есть только заголовок IP, в котором есть информация об IP-адресах источника и получателя. Также там есть заголовок ICMP. В нем содержатся данные о типе ICMP-пакета, его коде, контрольной сумме, идентификаторе и порядковом номере. Эти заголовке не меняются при передаче.</w:t>
      </w:r>
    </w:p>
    <w:p>
      <w:pPr>
        <w:pStyle w:val="BodyText"/>
      </w:pPr>
      <w:r>
        <w:t xml:space="preserve">Далее появляется кадр Ethernet. Здесь есть поле преамбула - 7 байт для синхронизации. Поле SFD. Destination adress - адрес отправителя, 6 байт. Type - тип для обозначения типа протокола. FCS - frame check sequence, 4 байта, поле контрольной последовательности фрейма.</w:t>
      </w:r>
    </w:p>
    <w:p>
      <w:pPr>
        <w:pStyle w:val="BodyText"/>
      </w:pPr>
      <w:r>
        <w:t xml:space="preserve">Пакет отправляется на коммутатор, в заголовке указаны mac-адреса, в которых указано, что пакет идет от PC4 к PC6. Рассмотрим структуру mac-адреса. 0001.4320.B6D7 - адрес получателя PC6, 000B.BEEA.5889 - адрес источника PC4. Первые три байта указывают на производителя, следующие три байта указывают на идентификатор устройства.</w:t>
      </w:r>
    </w:p>
    <w:p>
      <w:pPr>
        <w:pStyle w:val="BodyText"/>
      </w:pPr>
      <w:r>
        <w:t xml:space="preserve">Очистим список событий, удалив сценарий моделирования. Выберем на</w:t>
      </w:r>
      <w:r>
        <w:t xml:space="preserve"> </w:t>
      </w:r>
      <w:r>
        <w:t xml:space="preserve">панели инструментов мышкой «Add Simple PDU (P)» и щёлкнем сначала</w:t>
      </w:r>
      <w:r>
        <w:t xml:space="preserve"> </w:t>
      </w:r>
      <w:r>
        <w:t xml:space="preserve">на PC4, затем на PC6. Снова выберем на панели инструментов мышкой</w:t>
      </w:r>
      <w:r>
        <w:t xml:space="preserve"> </w:t>
      </w:r>
      <w:r>
        <w:t xml:space="preserve">«Add Simple PDU (P)» и щёлкнем сначала на PC6, затем на PC4. На</w:t>
      </w:r>
      <w:r>
        <w:t xml:space="preserve"> </w:t>
      </w:r>
      <w:r>
        <w:t xml:space="preserve">панели моделирования нажмем кнопку «Play» и проследим за движением</w:t>
      </w:r>
      <w:r>
        <w:t xml:space="preserve"> </w:t>
      </w:r>
      <w:r>
        <w:t xml:space="preserve">пакетов (рис. 11).</w:t>
      </w:r>
    </w:p>
    <w:p>
      <w:pPr>
        <w:pStyle w:val="CaptionedFigure"/>
      </w:pPr>
      <w:r>
        <w:drawing>
          <wp:inline>
            <wp:extent cx="4267200" cy="4027400"/>
            <wp:effectExtent b="0" l="0" r="0" t="0"/>
            <wp:docPr descr="Модель простой сети с коммутатором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0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простой сети с коммутатором</w:t>
      </w:r>
    </w:p>
    <w:p>
      <w:pPr>
        <w:pStyle w:val="BodyText"/>
      </w:pPr>
      <w:r>
        <w:t xml:space="preserve">Коллизия не возникает, потому что пакет не отправляется всем устройствам, а расходится по нужным назначениям коммутатором.</w:t>
      </w:r>
    </w:p>
    <w:p>
      <w:pPr>
        <w:pStyle w:val="BodyText"/>
      </w:pPr>
      <w:r>
        <w:t xml:space="preserve">Перейдем в режим реального времени (Realtime). В рабочем пространстве соединим кроссовым кабелем концентратор и коммутатор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0, затем на PC4. Снова выберем на панели инструментов мышкой «Add Simple PDU (P)» и щёлкнем сначала на PC4, затем на PC0. На панели моделирования нажмем кнопку «Play» и проследим за движением пакетов (рис. 12).</w:t>
      </w:r>
    </w:p>
    <w:p>
      <w:pPr>
        <w:pStyle w:val="CaptionedFigure"/>
      </w:pPr>
      <w:r>
        <w:drawing>
          <wp:inline>
            <wp:extent cx="4267200" cy="2015212"/>
            <wp:effectExtent b="0" l="0" r="0" t="0"/>
            <wp:docPr descr="Сценарий с возникновением коллизи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ценарий с возникновением коллизии</w:t>
      </w:r>
    </w:p>
    <w:p>
      <w:pPr>
        <w:pStyle w:val="BodyText"/>
      </w:pPr>
      <w:r>
        <w:t xml:space="preserve">Пакет, отправленный хабом, как и в прошлый раз исчезает, а пакет, отправленный через коммутатор, достигает своего назначения. Так получается, потому что коммутатор может работать в режиме полного дуплекса (двунаправленная передача данных).</w:t>
      </w:r>
    </w:p>
    <w:p>
      <w:pPr>
        <w:pStyle w:val="BodyText"/>
      </w:pPr>
      <w:r>
        <w:t xml:space="preserve">Очистим список событий, удалив сценарий моделирования. На панели</w:t>
      </w:r>
      <w:r>
        <w:t xml:space="preserve"> </w:t>
      </w:r>
      <w:r>
        <w:t xml:space="preserve">моделирования нажмем «Play» и в списке событий получим пакеты STP (рис. 13).</w:t>
      </w:r>
    </w:p>
    <w:p>
      <w:pPr>
        <w:pStyle w:val="CaptionedFigure"/>
      </w:pPr>
      <w:r>
        <w:drawing>
          <wp:inline>
            <wp:extent cx="4267200" cy="5051279"/>
            <wp:effectExtent b="0" l="0" r="0" t="0"/>
            <wp:docPr descr="Информация о PDU: пакет STP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05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PDU: пакет STP</w:t>
      </w:r>
    </w:p>
    <w:p>
      <w:pPr>
        <w:pStyle w:val="BodyText"/>
      </w:pPr>
      <w:r>
        <w:t xml:space="preserve">Заголовок STP (Spanning Tree Protocol) включает в себя поля: Идентификатор протокола (Protocol Identifier) — 2-х байтовое поле, которое всегда равно нулю. Версия STP протокола (Protocol Version Identifier) — поле размером в 1 байт, значение которого, всегда равно «0». Тип BPDU (BPDU type) — 1 байт, которые принимает значение «0», если это конфигурационный BPDU (CBPDU), или «1», если это TCN BPDU. CBPDU (Configuration Bridge Protocol Data Unit) — кадр, используемый для вычисления связующего дерева. То есть, когда значение = 0. Флаги (Flags) — в этом поле используются только 1 байт. Эти флаги используются при изменении топологии (бит «1») и при подтверждении топологии (бит «8»). Идентификатор корневого моста (Root Identifier) — в этом поле содержится информация о корневом коммутаторе, а именно его приоритет и MAC-адрес. Расстояние до корневого моста (Root Path Cost) — здесь содержится суммарная стоимость до корневого коммутатора. Идентификатор моста (Bridge Identifier) — сюда коммутатор-отправитель записывает свои данные (приоритет + MAC-адрес). Идентификатор порта (Port Identifier) — сюда коммутатор-отправитель записывает идентификатор порта (то есть тот, с которого этот BPDU выйдет). Время жизни сообщения (Message Age) — здесь содержится временной интервал (в секундах). Он нужен для того, чтобы распознать устаревшие кадры и отбросить. Максимальное время жизни сообщения (Max Age) — это поле отвечает, как раз, за максимальное время жизни. Превысив его, коммутатор отбрасывает кадр. Время приветствия (Hello Time) — Временной интервал, через который коммутатор посылает BPDU кадры. По-умолчанию — это 2 секунды. Задержка смены состояний (Forward Delay) — временной интервал, указывающий сколько секунд порт коммутатора будет находиться в состоянии прослушивания и обучения.</w:t>
      </w:r>
    </w:p>
    <w:p>
      <w:pPr>
        <w:pStyle w:val="BodyText"/>
      </w:pPr>
      <w:r>
        <w:t xml:space="preserve">Опишем структуру кадра Ethernet в этих пакетах. В STP пакетах кадр Ethernet имеет тип 802.3. В нем указана преамбула, mac-адреса источника и назначения и длина. Структура mac-адресов осталась прежней.</w:t>
      </w:r>
    </w:p>
    <w:p>
      <w:pPr>
        <w:pStyle w:val="BodyText"/>
      </w:pPr>
      <w:r>
        <w:t xml:space="preserve">Перейдем в режим реального времени (Realtime). В рабочем пространстве добавим маршрутизатор (например, Cisco 2811). Соединим прямым кабелем коммутатор и маршрутизатор. Щёлкнем на маршрутизаторе и на вкладке его конфигурации пропишем статический IP-адрес 192.168.1.254 с маской 255.255.255.0, активируем порт, поставив галочку «On» напротив «Port Status». Перейдем в режим моделирования (Simulation). Очистим список событий, удалив сценарий моделирования. Выберем на панели инструментов мышкой «Add Simple PDU (P)» и щёлкнем сначала на PC3, затем на маршрутизаторе. На панели моделирования нажмем кнопку «Play» и проследим за движением пакетов ARP, ICMP, STP и CDP (рис. 14).</w:t>
      </w:r>
    </w:p>
    <w:p>
      <w:pPr>
        <w:pStyle w:val="CaptionedFigure"/>
      </w:pPr>
      <w:r>
        <w:drawing>
          <wp:inline>
            <wp:extent cx="4267200" cy="2086911"/>
            <wp:effectExtent b="0" l="0" r="0" t="0"/>
            <wp:docPr descr="Модель простой сети с маршрутизатором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простой сети с маршрутизатором</w:t>
      </w:r>
    </w:p>
    <w:p>
      <w:pPr>
        <w:pStyle w:val="BodyText"/>
      </w:pPr>
      <w:r>
        <w:t xml:space="preserve">Сначала посылаются паекты ARP, затем ICMP. В сети с хабом рассылка идет по всем устройствам, а в сети с коммутатором только к пункту назначения. После получения пакеты идет рассылка STP пакетов всем устройствам сети. Затем появляются DTP пакеты, а потом через несколько повторений появляются CDP (Cisco Discovery Protocol) - проприетарный протокол второго уровня, разработанный компанией Cisco Systems.</w:t>
      </w:r>
    </w:p>
    <w:p>
      <w:pPr>
        <w:pStyle w:val="BodyText"/>
      </w:pPr>
      <w:r>
        <w:t xml:space="preserve">Исследуем структуру пакета CDP (рис. 15).</w:t>
      </w:r>
    </w:p>
    <w:p>
      <w:pPr>
        <w:pStyle w:val="CaptionedFigure"/>
      </w:pPr>
      <w:r>
        <w:drawing>
          <wp:inline>
            <wp:extent cx="4267200" cy="2900240"/>
            <wp:effectExtent b="0" l="0" r="0" t="0"/>
            <wp:docPr descr="Информация о PDU: пакет CDP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00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PDU: пакет CDP</w:t>
      </w:r>
    </w:p>
    <w:p>
      <w:pPr>
        <w:pStyle w:val="BodyText"/>
      </w:pPr>
      <w:r>
        <w:t xml:space="preserve">Поле version - поле версии содержит используемую версию протокола CDP. В этом поле всегда содержится значение 0х01. Поле Time-to-Live (время жизни) указывает на время в секундах, в течение которого получаетль пакета CDP должен сохранять информацию, содержащуюся в пакете. Поле Checksum - контрольная сумма, содержит стандартную для протокола IP контрольную сумму. Поле Type - поле типа указывает на тип тройки type/length/value. Length - поле длины содержит общую длину в байтаз полей type/length/value. Value - поле значения.</w:t>
      </w:r>
    </w:p>
    <w:p>
      <w:pPr>
        <w:pStyle w:val="BodyText"/>
      </w:pPr>
      <w:r>
        <w:t xml:space="preserve">Структура кадра Ethernet 802.3 такая же как в пакетах STP и mac-адреса такде остались прежними.</w:t>
      </w:r>
    </w:p>
    <w:bookmarkEnd w:id="68"/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Дайте определение следующим понятиям: концентратор, коммутатор, маршрутизатор, шлюз (gateway). В каких случаях следует использовать тот или иной тип сетевого оборудования?</w:t>
      </w:r>
    </w:p>
    <w:p>
      <w:pPr>
        <w:numPr>
          <w:ilvl w:val="0"/>
          <w:numId w:val="1002"/>
        </w:numPr>
      </w:pPr>
      <w:r>
        <w:t xml:space="preserve">Концентратор (hub) – это устройство, работающее на первом (физическом) уровне модели OSI. Оно принимает входящие данные и отправляет их на все порты, кроме того, откуда они пришли. Используется в небольших сетях, но из-за большого количества коллизий и низкой эффективности почти полностью заменён коммутаторами.</w:t>
      </w:r>
    </w:p>
    <w:p>
      <w:pPr>
        <w:numPr>
          <w:ilvl w:val="0"/>
          <w:numId w:val="1002"/>
        </w:numPr>
      </w:pPr>
      <w:r>
        <w:t xml:space="preserve">Коммутатор (switch) – это устройство второго (канального) уровня модели OSI, которое передаёт данные только на конкретный порт, связанный с MAC-адресом получателя. Используется для соединения устройств в локальной сети (LAN), обеспечивая более высокую скорость и меньшую нагрузку на сеть по сравнению с концентратором.</w:t>
      </w:r>
    </w:p>
    <w:p>
      <w:pPr>
        <w:numPr>
          <w:ilvl w:val="0"/>
          <w:numId w:val="1002"/>
        </w:numPr>
      </w:pPr>
      <w:r>
        <w:t xml:space="preserve">Маршрутизатор (router) – устройство третьего (сетевого) уровня OSI, которое передаёт пакеты данных между разными сетями, основываясь на IP-адресах. Используется для соединения локальных сетей (LAN) с другими сетями, включая интернет.</w:t>
      </w:r>
    </w:p>
    <w:p>
      <w:pPr>
        <w:numPr>
          <w:ilvl w:val="0"/>
          <w:numId w:val="1002"/>
        </w:numPr>
      </w:pPr>
      <w:r>
        <w:t xml:space="preserve">Шлюз (gateway) – устройство или программный компонент, который соединяет сети с разными архитектурами и протоколами. Может выполнять функции маршрутизатора, межсетевого экрана (firewall) или преобразователя протоколов. Используется, когда необходимо соединить сети, использующие разные технологии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Дайте определение следующим понятиям: ip-адрес, сетевая маска, broadcast-адрес.</w:t>
      </w:r>
    </w:p>
    <w:p>
      <w:pPr>
        <w:numPr>
          <w:ilvl w:val="0"/>
          <w:numId w:val="1004"/>
        </w:numPr>
      </w:pPr>
      <w:r>
        <w:t xml:space="preserve">IP-адрес – это уникальный числовой идентификатор устройства в сети, используемый для его адресации и обмена данными. Существует два основных формата: IPv4 (например, 192.168.1.1) и IPv6 (например, 2001:db8::1).</w:t>
      </w:r>
    </w:p>
    <w:p>
      <w:pPr>
        <w:numPr>
          <w:ilvl w:val="0"/>
          <w:numId w:val="1004"/>
        </w:numPr>
      </w:pPr>
      <w:r>
        <w:t xml:space="preserve">Сетевая маска – это параметр, определяющий, какая часть IP-адреса относится к сети, а какая — к конкретному устройству. Например, маска 255.255.255.0 в IPv4 означает, что первые три октета IP-адреса представляют сеть, а последний — узел.</w:t>
      </w:r>
    </w:p>
    <w:p>
      <w:pPr>
        <w:numPr>
          <w:ilvl w:val="0"/>
          <w:numId w:val="1004"/>
        </w:numPr>
      </w:pPr>
      <w:r>
        <w:t xml:space="preserve">Broadcast-адрес – специальный адрес в сети, используемый для отправки данных всем устройствам в пределах одной подсети. Например, для сети 192.168.1.0/24 broadcast-адресом будет 192.168.1.255.</w:t>
      </w:r>
    </w:p>
    <w:p>
      <w:pPr>
        <w:pStyle w:val="Compact"/>
        <w:numPr>
          <w:ilvl w:val="0"/>
          <w:numId w:val="1005"/>
        </w:numPr>
      </w:pPr>
      <w:r>
        <w:t xml:space="preserve">Как можно проверить доступность узла сети?</w:t>
      </w:r>
    </w:p>
    <w:p>
      <w:pPr>
        <w:pStyle w:val="FirstParagraph"/>
      </w:pPr>
      <w:r>
        <w:t xml:space="preserve">Для проверки доступности узла сети можно использовать следующие методы:</w:t>
      </w:r>
    </w:p>
    <w:p>
      <w:pPr>
        <w:numPr>
          <w:ilvl w:val="0"/>
          <w:numId w:val="1006"/>
        </w:numPr>
      </w:pPr>
      <w:r>
        <w:t xml:space="preserve">Команда ping – отправляет ICMP-запросы на указанный IP-адрес или доменное имя. Если узел доступен, он отвечает ICMP-ответом. Пример: ping 192.168.1.1</w:t>
      </w:r>
    </w:p>
    <w:p>
      <w:pPr>
        <w:numPr>
          <w:ilvl w:val="0"/>
          <w:numId w:val="1006"/>
        </w:numPr>
      </w:pPr>
      <w:r>
        <w:t xml:space="preserve">Команда tracert (Windows) или traceroute (Linux/macOS) – показывает маршрут следования пакетов до указанного узла, что помогает определить задержки и проблемные участки сети. Пример: tracert 8.8.8.8 # Windows и traceroute 8.8.8.8 # Linux/macOS</w:t>
      </w:r>
    </w:p>
    <w:p>
      <w:pPr>
        <w:numPr>
          <w:ilvl w:val="0"/>
          <w:numId w:val="1006"/>
        </w:numPr>
      </w:pPr>
      <w:r>
        <w:t xml:space="preserve">Команда nslookup или dig – проверяет разрешение доменных имен в IP-адреса и наоборот. Пример: nslookup google.com и dig google.com</w:t>
      </w:r>
    </w:p>
    <w:p>
      <w:pPr>
        <w:numPr>
          <w:ilvl w:val="0"/>
          <w:numId w:val="1006"/>
        </w:numPr>
      </w:pPr>
      <w:r>
        <w:t xml:space="preserve">Команда arp -a – показывает список известных MAC-адресов в локальной сети, что позволяет проверить наличие устройства в сети.</w:t>
      </w:r>
    </w:p>
    <w:p>
      <w:pPr>
        <w:numPr>
          <w:ilvl w:val="0"/>
          <w:numId w:val="1006"/>
        </w:numPr>
      </w:pPr>
      <w:r>
        <w:t xml:space="preserve">Команда netstat – помогает анализировать активные соединения и слушающие порты на устройстве.</w:t>
      </w:r>
    </w:p>
    <w:p>
      <w:pPr>
        <w:numPr>
          <w:ilvl w:val="0"/>
          <w:numId w:val="1006"/>
        </w:numPr>
      </w:pPr>
      <w:r>
        <w:t xml:space="preserve">Использование telnet или nc (netcat) – проверяет доступность определённого порта на удалённом узле. Например, проверка доступности веб-сервера: telnet 192.168.1.1 80 и nc -zv 192.168.1.1 80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установила инструмент моделирования конфигурации сети Cisco Packet Tracer и ознакомилась с его интерфейсом.</w:t>
      </w:r>
    </w:p>
    <w:bookmarkEnd w:id="71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72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ишина Анастасия Алексеевна</dc:creator>
  <dc:language>ru-RU</dc:language>
  <cp:keywords/>
  <dcterms:created xsi:type="dcterms:W3CDTF">2025-02-12T19:00:25Z</dcterms:created>
  <dcterms:modified xsi:type="dcterms:W3CDTF">2025-02-12T19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